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stefanos dot g at allcancode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performing experimental studies, learning and combining new technologies. On free time I enjoy sporting, reading books, and going crazy for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 </w:t>
      </w:r>
      <w:r>
        <w:t xml:space="preserve">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in Software Engineering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5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research-publications"/>
      <w:bookmarkEnd w:id="32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3">
        <w:r>
          <w:rPr>
            <w:rStyle w:val="Hyperlink"/>
          </w:rPr>
          <w:t xml:space="preserve">Paper</w:t>
        </w:r>
      </w:hyperlink>
      <w:r>
        <w:t xml:space="preserve">] [</w:t>
      </w:r>
      <w:hyperlink r:id="rId34">
        <w:r>
          <w:rPr>
            <w:rStyle w:val="Hyperlink"/>
          </w:rPr>
          <w:t xml:space="preserve">BibTex</w:t>
        </w:r>
      </w:hyperlink>
      <w:r>
        <w:t xml:space="preserve">] [</w:t>
      </w:r>
      <w:hyperlink r:id="rId35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0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1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2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3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4" w:name="invited-talks"/>
      <w:bookmarkEnd w:id="44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5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6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47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48" w:name="organization-services"/>
      <w:bookmarkEnd w:id="48"/>
      <w:r>
        <w:t xml:space="preserve">Organization Services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and SATToSE</w:t>
      </w:r>
    </w:p>
    <w:p>
      <w:pPr>
        <w:pStyle w:val="Heading2"/>
      </w:pPr>
      <w:bookmarkStart w:id="49" w:name="teaching-experience"/>
      <w:bookmarkEnd w:id="49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50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51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2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3" w:name="industrial-experience"/>
      <w:bookmarkEnd w:id="53"/>
      <w:r>
        <w:t xml:space="preserve">Industrial Experien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54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services (API end-points), and setting up the cloud infrasture and projects development workflow.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5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56" w:name="technical-experience"/>
      <w:bookmarkEnd w:id="56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First real love, was teaching at University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ever learned, in love with Makefiles and its performance)</w:t>
      </w:r>
    </w:p>
    <w:p>
      <w:pPr>
        <w:pStyle w:val="Compact"/>
        <w:pStyle w:val="Definition"/>
      </w:pPr>
      <w:r>
        <w:t xml:space="preserve">C++ (Second to learn after C, but as soon I learned Java forgot about it)</w:t>
      </w:r>
    </w:p>
    <w:p>
      <w:pPr>
        <w:pStyle w:val="Compact"/>
        <w:pStyle w:val="Definition"/>
      </w:pPr>
      <w:r>
        <w:t xml:space="preserve">MongoDB (Queries, Aggregations, and Optimizations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and Reports)</w:t>
      </w:r>
    </w:p>
    <w:p>
      <w:pPr>
        <w:pStyle w:val="Compact"/>
        <w:pStyle w:val="Definition"/>
      </w:pPr>
      <w:r>
        <w:t xml:space="preserve">Hosting (Firbase, Docker, Google App Engine, and lover of Cloud Functions)</w:t>
      </w:r>
    </w:p>
    <w:p>
      <w:pPr>
        <w:pStyle w:val="Compact"/>
        <w:pStyle w:val="Definition"/>
      </w:pPr>
      <w:r>
        <w:t xml:space="preserve">Mobile CI/CD (Bitrise supporter for Cordova and slightly Flutter user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57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5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2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3">
        <w:r>
          <w:rPr>
            <w:rStyle w:val="Hyperlink"/>
          </w:rPr>
          <w:t xml:space="preserve">Data, Software, and Production Engineering</w:t>
        </w:r>
      </w:hyperlink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4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68" w:name="grands-awards-languages-and-living-abroad"/>
      <w:bookmarkEnd w:id="68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623b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9e0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9T19:39:18Z</dcterms:created>
  <dcterms:modified xsi:type="dcterms:W3CDTF">2020-05-19T19:39:18Z</dcterms:modified>
</cp:coreProperties>
</file>